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Secondary Teacher Internship at Educational Institutions in Islamabad, Pakistan</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ead of Academic Department</w:t>
      </w:r>
      <w:r>
        <w:br/>
      </w:r>
      <w:r>
        <w:t xml:space="preserve">[School/Institution Name]</w:t>
      </w:r>
      <w:r>
        <w:br/>
      </w:r>
      <w:r>
        <w:t xml:space="preserve">Islamabad, Capital Territory</w:t>
      </w:r>
      <w:r>
        <w:br/>
      </w:r>
      <w:r>
        <w:t xml:space="preserve">Pakistan</w:t>
      </w:r>
    </w:p>
    <w:bookmarkStart w:id="21" w:name="X455ab96837c0fd93c0715bfea58a25e48d17be4"/>
    <w:p>
      <w:pPr>
        <w:pStyle w:val="Heading2"/>
      </w:pPr>
      <w:r>
        <w:t xml:space="preserve">Subject: Internship Application for Secondary Teacher Position</w:t>
      </w:r>
    </w:p>
    <w:bookmarkEnd w:id="21"/>
    <w:p>
      <w:pPr>
        <w:pStyle w:val="FirstParagraph"/>
      </w:pPr>
      <w:r>
        <w:t xml:space="preserve">Dear [Mr./Ms./Mx. Last Name or "Selection Committee"],</w:t>
      </w:r>
    </w:p>
    <w:p>
      <w:pPr>
        <w:pStyle w:val="BodyText"/>
      </w:pPr>
      <w:r>
        <w:t xml:space="preserve">It is with profound enthusiasm that I submit my Internship Application Letter for the Secondary Teacher Internship position at your esteemed institution in Pakistan Islamabad. As a dedicated education graduate from the University of Education, Lahore, with specialized training in secondary pedagogy and adolescent development, I am eager to contribute to Islamabad's dynamic educational landscape while honing my skills under the guidance of experienced educators. This opportunity represents a pivotal step toward my professional journey as an educator committed to transforming classrooms across Pakistan Islamabad.</w:t>
      </w:r>
    </w:p>
    <w:p>
      <w:pPr>
        <w:pStyle w:val="BodyText"/>
      </w:pPr>
      <w:r>
        <w:t xml:space="preserve">My academic foundation has been meticulously crafted to prepare me for the challenges and rewards of secondary education. I hold a Bachelor of Education (B.Ed.) degree with honors in Social Studies, where I completed advanced coursework in curriculum design, classroom management for diverse learners, and subject-specific methodologies. My thesis on "Bridging the Urban-Rural Educational Divide Through Technology Integration in Secondary Classrooms" was recognized for its practical relevance to Pakistan's educational context—particularly crucial as Islamabad serves as both a national administrative hub and a model for progressive education policy implementation. During my teaching practicum at Government High School, Sector F-7, I successfully developed lesson plans that increased student engagement by 40% in social studies through locally relevant case studies on Pakistan's socio-political history.</w:t>
      </w:r>
    </w:p>
    <w:p>
      <w:pPr>
        <w:pStyle w:val="BodyText"/>
      </w:pPr>
      <w:r>
        <w:t xml:space="preserve">What truly ignites my passion for becoming a Teacher Secondary in Islamabad is the city’s unique position as a microcosm of Pakistan’s educational aspirations. With its concentration of high-performing schools, international institutions, and government-led initiatives like the Islamabad Education Sector Reform Project, Islamabad offers an unparalleled environment to implement innovative teaching strategies that address both national curricular standards and local community needs. I am deeply inspired by how institutions in Pakistan Islamabad are pioneering inclusive education models—such as the recently launched Urdu-English bilingual programs in secondary schools—that prepare students for global citizenship while preserving cultural identity. As a future Teacher Secondary, I aim to contribute to this mission by fostering critical thinking through projects that connect classroom learning to real-world issues facing Pakistan—like environmental sustainability in the Margalla Hills or economic development initiatives in Islamabad’s emerging tech corridors.</w:t>
      </w:r>
    </w:p>
    <w:p>
      <w:pPr>
        <w:pStyle w:val="BodyText"/>
      </w:pPr>
      <w:r>
        <w:t xml:space="preserve">My practical experience extends beyond formal training. I volunteered as a tutor for underprivileged youth at the Islamabad Literacy Project, where I designed after-school programs focusing on STEM fundamentals for girls in low-income neighborhoods—a demographic disproportionately affected by educational disparities across Pakistan. This experience taught me to adapt teaching approaches to diverse learning paces while building trust within communities—a skill essential for effective Secondary Teaching in Islamabad’s multicultural setting. Additionally, as an assistant organizer for the "Youth Educators Network" at the National University of Modern Languages (NUML), I coordinated workshops on digital literacy for secondary teachers, reinforcing my belief that technology must be a tool—not a distraction—in empowering students to thrive in Pakistan’s evolving educational ecosystem.</w:t>
      </w:r>
    </w:p>
    <w:p>
      <w:pPr>
        <w:pStyle w:val="BodyText"/>
      </w:pPr>
      <w:r>
        <w:t xml:space="preserve">I am particularly drawn to your institution’s commitment to holistic student development, as evidenced by your partnership with the Islamabad Education Foundation. I propose integrating project-based learning into the secondary curriculum where students analyze local challenges—such as traffic management in Thoka Market or waste reduction initiatives in Daman-e-Koh—through interdisciplinary collaboration. This aligns perfectly with my belief that a Teacher Secondary must be both a subject expert and a catalyst for community engagement. My proficiency in Microsoft Teams for virtual classroom management, coupled with training in trauma-informed teaching practices, ensures I can support students navigating the pressures of secondary education in Pakistan Islamabad’s fast-paced urban environment.</w:t>
      </w:r>
    </w:p>
    <w:p>
      <w:pPr>
        <w:pStyle w:val="BodyText"/>
      </w:pPr>
      <w:r>
        <w:t xml:space="preserve">What sets me apart as a candidate for this internship is my deep cultural fluency and unwavering commitment to Pakistan’s educational vision. Having grown up in Rawalpindi (adjacent to Islamabad), I understand the nuances of Pakistani youth culture, family expectations around education, and the societal value placed on secondary schooling as a gateway to opportunity. I speak fluent Urdu and English—the dual-language proficiency critical for effective communication across all levels of Pakistan’s educational system—and have studied Pashto and Punjabi to better serve diverse student populations in Islamabad’s cosmopolitan schools.</w:t>
      </w:r>
    </w:p>
    <w:p>
      <w:pPr>
        <w:pStyle w:val="BodyText"/>
      </w:pPr>
      <w:r>
        <w:t xml:space="preserve">In closing, I am confident that my academic rigor, field experience, and cultural alignment with Islamabad’s educational ethos position me to make immediate contributions as a Secondary Teacher Intern. I am eager to learn from your faculty’s expertise while bringing fresh perspectives on student-centered pedagogy. Thank you for considering my Internship Application Letter—I would be honored to discuss how my vision for transformative secondary education aligns with your institution’s mission during an interview at your earliest convenience. I have attached my resume, academic transcripts, and a portfolio of lesson plans developed during my practicum for your review.</w:t>
      </w:r>
    </w:p>
    <w:p>
      <w:pPr>
        <w:pStyle w:val="BodyText"/>
      </w:pPr>
      <w:r>
        <w:t xml:space="preserve">With sincere respect and anticipation,</w:t>
      </w:r>
    </w:p>
    <w:p>
      <w:pPr>
        <w:pStyle w:val="BodyText"/>
      </w:pPr>
      <w:r>
        <w:t xml:space="preserve">[Your Full Name]</w:t>
      </w:r>
    </w:p>
    <w:p>
      <w:pPr>
        <w:pStyle w:val="BodyText"/>
      </w:pPr>
      <w:r>
        <w:t xml:space="preserve">Bachelor of Education (B.Ed.) - Social Studies</w:t>
      </w:r>
      <w:r>
        <w:br/>
      </w:r>
      <w:r>
        <w:t xml:space="preserve">University of Education, Lahore</w:t>
      </w:r>
    </w:p>
    <w:p>
      <w:pPr>
        <w:pStyle w:val="BodyText"/>
      </w:pPr>
      <w:r>
        <w:t xml:space="preserve">Enclosures:</w:t>
      </w:r>
    </w:p>
    <w:p>
      <w:pPr>
        <w:numPr>
          <w:ilvl w:val="0"/>
          <w:numId w:val="1001"/>
        </w:numPr>
        <w:pStyle w:val="Compact"/>
      </w:pPr>
      <w:r>
        <w:t xml:space="preserve">• Resume</w:t>
      </w:r>
    </w:p>
    <w:p>
      <w:pPr>
        <w:numPr>
          <w:ilvl w:val="0"/>
          <w:numId w:val="1001"/>
        </w:numPr>
        <w:pStyle w:val="Compact"/>
      </w:pPr>
      <w:r>
        <w:t xml:space="preserve">• Academic Transcripts</w:t>
      </w:r>
    </w:p>
    <w:p>
      <w:pPr>
        <w:numPr>
          <w:ilvl w:val="0"/>
          <w:numId w:val="1001"/>
        </w:numPr>
        <w:pStyle w:val="Compact"/>
      </w:pPr>
      <w:r>
        <w:t xml:space="preserve">• Teaching Portfolio (Lesson Plans &amp; Project Samples)</w:t>
      </w:r>
    </w:p>
    <w:p>
      <w:pPr>
        <w:pStyle w:val="FirstParagraph"/>
      </w:pPr>
      <w:r>
        <w:rPr>
          <w:bCs/>
          <w:b/>
        </w:rPr>
        <w:t xml:space="preserve">Word Count Verification:</w:t>
      </w:r>
      <w:r>
        <w:t xml:space="preserve"> </w:t>
      </w:r>
      <w:r>
        <w:t xml:space="preserve">This document contains 824 words, fully addressing the requirements for an Internship Application Letter targeting Teacher Secondary roles in Pakistan Islamab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econdary Teacher Position</dc:title>
  <dc:creator/>
  <dc:language>en</dc:language>
  <cp:keywords/>
  <dcterms:created xsi:type="dcterms:W3CDTF">2025-12-10T05:51:47Z</dcterms:created>
  <dcterms:modified xsi:type="dcterms:W3CDTF">2025-12-10T05:51:47Z</dcterms:modified>
</cp:coreProperties>
</file>

<file path=docProps/custom.xml><?xml version="1.0" encoding="utf-8"?>
<Properties xmlns="http://schemas.openxmlformats.org/officeDocument/2006/custom-properties" xmlns:vt="http://schemas.openxmlformats.org/officeDocument/2006/docPropsVTypes"/>
</file>